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22DD90F2" w14:textId="59D7A79E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2DB65030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5288E182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Mid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 w:rsidR="008F325C">
        <w:rPr>
          <w:rFonts w:ascii="Times New Roman" w:hAnsi="Times New Roman" w:cs="Times New Roman"/>
          <w:b/>
          <w:color w:val="00B0F0"/>
          <w:sz w:val="36"/>
        </w:rPr>
        <w:t>3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55785813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26633E">
        <w:rPr>
          <w:rFonts w:ascii="Times New Roman" w:hAnsi="Times New Roman" w:cs="Times New Roman"/>
          <w:b/>
          <w:color w:val="000000" w:themeColor="text1"/>
          <w:sz w:val="32"/>
        </w:rPr>
        <w:t>Q</w:t>
      </w:r>
    </w:p>
    <w:p w14:paraId="64C8DE23" w14:textId="1835AD6C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>
        <w:rPr>
          <w:rFonts w:ascii="Times New Roman" w:hAnsi="Times New Roman" w:cs="Times New Roman"/>
          <w:b/>
          <w:color w:val="000000" w:themeColor="text1"/>
          <w:sz w:val="32"/>
        </w:rPr>
        <w:t>1</w:t>
      </w:r>
      <w:r w:rsidR="008F325C">
        <w:rPr>
          <w:rFonts w:ascii="Times New Roman" w:hAnsi="Times New Roman" w:cs="Times New Roman"/>
          <w:b/>
          <w:color w:val="000000" w:themeColor="text1"/>
          <w:sz w:val="32"/>
        </w:rPr>
        <w:t>8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2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11A88DA2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6C79237" w14:textId="73970C33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BF2CAE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E51F832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F0F3E1F" w14:textId="238F5F91" w:rsidR="008956E1" w:rsidRPr="00FC502F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Tasks</w:t>
      </w:r>
    </w:p>
    <w:p w14:paraId="663C6D30" w14:textId="77777777" w:rsidR="00FC502F" w:rsidRDefault="00FC502F" w:rsidP="00A06FF3">
      <w:pPr>
        <w:spacing w:after="0" w:line="240" w:lineRule="auto"/>
        <w:contextualSpacing/>
        <w:rPr>
          <w:noProof/>
        </w:rPr>
      </w:pPr>
    </w:p>
    <w:p w14:paraId="55EFC958" w14:textId="450CD340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9C09525" w14:textId="7FBFAF01" w:rsidR="008956E1" w:rsidRDefault="008F325C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77A9A6C1" wp14:editId="426F41CF">
            <wp:extent cx="6096000" cy="167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B8C80" w14:textId="7BC9BC53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D5BE10A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C34A9C8" w14:textId="0160040A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 w:rsidR="008F325C">
        <w:rPr>
          <w:rFonts w:ascii="Times New Roman" w:hAnsi="Times New Roman" w:cs="Times New Roman"/>
          <w:b/>
          <w:sz w:val="32"/>
          <w:szCs w:val="32"/>
          <w:u w:val="single"/>
        </w:rPr>
        <w:t>Method 1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13F4E003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344284EB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76F1FD31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3C8B2821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418F400C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2F98DFD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16CFAF32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3880C936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3FB3F15D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753F40F8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6AC4F2D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H+5; </w:t>
      </w:r>
      <w:r>
        <w:rPr>
          <w:rFonts w:ascii="Courier New" w:hAnsi="Courier New" w:cs="Courier New"/>
          <w:color w:val="228B22"/>
          <w:sz w:val="20"/>
          <w:szCs w:val="20"/>
        </w:rPr>
        <w:t>%a1 = 8</w:t>
      </w:r>
    </w:p>
    <w:p w14:paraId="6B66262B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H+7; </w:t>
      </w:r>
      <w:r>
        <w:rPr>
          <w:rFonts w:ascii="Courier New" w:hAnsi="Courier New" w:cs="Courier New"/>
          <w:color w:val="228B22"/>
          <w:sz w:val="20"/>
          <w:szCs w:val="20"/>
        </w:rPr>
        <w:t>%a2 = 10</w:t>
      </w:r>
    </w:p>
    <w:p w14:paraId="48D341FF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(D+E+5)*10; </w:t>
      </w:r>
      <w:r>
        <w:rPr>
          <w:rFonts w:ascii="Courier New" w:hAnsi="Courier New" w:cs="Courier New"/>
          <w:color w:val="228B22"/>
          <w:sz w:val="20"/>
          <w:szCs w:val="20"/>
        </w:rPr>
        <w:t>%f1 = 100</w:t>
      </w:r>
    </w:p>
    <w:p w14:paraId="6B97AF92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(E+F+10)*10; </w:t>
      </w:r>
      <w:r>
        <w:rPr>
          <w:rFonts w:ascii="Courier New" w:hAnsi="Courier New" w:cs="Courier New"/>
          <w:color w:val="228B22"/>
          <w:sz w:val="20"/>
          <w:szCs w:val="20"/>
        </w:rPr>
        <w:t>%f2 = 200</w:t>
      </w:r>
    </w:p>
    <w:p w14:paraId="35376F5F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AB868C1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0;</w:t>
      </w:r>
    </w:p>
    <w:p w14:paraId="7F977466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70596769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0E118D0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(a1*cos(2*pi*f1*t)) + (a2*sin(2*pi*f2*t));</w:t>
      </w:r>
    </w:p>
    <w:p w14:paraId="4681AC2B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7B6C7D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L = 2^H + 2; </w:t>
      </w:r>
      <w:r>
        <w:rPr>
          <w:rFonts w:ascii="Courier New" w:hAnsi="Courier New" w:cs="Courier New"/>
          <w:color w:val="228B22"/>
          <w:sz w:val="20"/>
          <w:szCs w:val="20"/>
        </w:rPr>
        <w:t>%L = 10</w:t>
      </w:r>
    </w:p>
    <w:p w14:paraId="3A1D2AE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elta=(max(x)-min(x))/(L-1);</w:t>
      </w:r>
    </w:p>
    <w:p w14:paraId="0C03580E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min(x)+(round((x-min(x))/delta)).*delta;</w:t>
      </w:r>
    </w:p>
    <w:p w14:paraId="7755C1C9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FF83EC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x,</w:t>
      </w:r>
      <w:r>
        <w:rPr>
          <w:rFonts w:ascii="Courier New" w:hAnsi="Courier New" w:cs="Courier New"/>
          <w:color w:val="A020F0"/>
          <w:sz w:val="20"/>
          <w:szCs w:val="20"/>
        </w:rPr>
        <w:t>'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-.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1.5);</w:t>
      </w:r>
    </w:p>
    <w:p w14:paraId="618CE40E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515DAC7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k-.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1.5);</w:t>
      </w:r>
    </w:p>
    <w:p w14:paraId="6277017F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02 -20 20]);</w:t>
      </w:r>
    </w:p>
    <w:p w14:paraId="0A81530F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E5C2BD6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anual Quantization of Signal Using Method 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10A6BDC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 xml:space="preserve">'Original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gn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Quantized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signal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D8BCD4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0D0C5B0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54AB458" w14:textId="22006FA0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05C723BF" w14:textId="33D705D6" w:rsidR="00FC502F" w:rsidRDefault="008F325C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8F325C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686D1D8A" wp14:editId="0F8D1E7B">
            <wp:extent cx="6646545" cy="4287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28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7C293" w14:textId="77777777" w:rsidR="008F325C" w:rsidRDefault="008F325C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51520E39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3F886E9" w14:textId="635A40AC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 w:rsidR="008F325C">
        <w:rPr>
          <w:rFonts w:ascii="Times New Roman" w:hAnsi="Times New Roman" w:cs="Times New Roman"/>
          <w:b/>
          <w:sz w:val="32"/>
          <w:szCs w:val="32"/>
          <w:u w:val="single"/>
        </w:rPr>
        <w:t>Method 2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743C60C1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8A03674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4555C91F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071180F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458CF08C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4AF517E1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37A1F798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5BA4486D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487B5F01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3FF8884C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3C91AAC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B51154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H+5; </w:t>
      </w:r>
      <w:r>
        <w:rPr>
          <w:rFonts w:ascii="Courier New" w:hAnsi="Courier New" w:cs="Courier New"/>
          <w:color w:val="228B22"/>
          <w:sz w:val="20"/>
          <w:szCs w:val="20"/>
        </w:rPr>
        <w:t>%a1 = 8</w:t>
      </w:r>
    </w:p>
    <w:p w14:paraId="30A9B968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H+7; </w:t>
      </w:r>
      <w:r>
        <w:rPr>
          <w:rFonts w:ascii="Courier New" w:hAnsi="Courier New" w:cs="Courier New"/>
          <w:color w:val="228B22"/>
          <w:sz w:val="20"/>
          <w:szCs w:val="20"/>
        </w:rPr>
        <w:t>%a2 = 10</w:t>
      </w:r>
    </w:p>
    <w:p w14:paraId="7A3A8D3D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(D+E+5)*10; </w:t>
      </w:r>
      <w:r>
        <w:rPr>
          <w:rFonts w:ascii="Courier New" w:hAnsi="Courier New" w:cs="Courier New"/>
          <w:color w:val="228B22"/>
          <w:sz w:val="20"/>
          <w:szCs w:val="20"/>
        </w:rPr>
        <w:t>%f1 = 100</w:t>
      </w:r>
    </w:p>
    <w:p w14:paraId="334961C9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(E+F+10)*10; </w:t>
      </w:r>
      <w:r>
        <w:rPr>
          <w:rFonts w:ascii="Courier New" w:hAnsi="Courier New" w:cs="Courier New"/>
          <w:color w:val="228B22"/>
          <w:sz w:val="20"/>
          <w:szCs w:val="20"/>
        </w:rPr>
        <w:t>%f2 = 200</w:t>
      </w:r>
    </w:p>
    <w:p w14:paraId="213922FB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7FFAB30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0;</w:t>
      </w:r>
    </w:p>
    <w:p w14:paraId="1657062A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239435CD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E0CA53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(a1*cos(2*pi*f1*t)) + (a2*sin(2*pi*f2*t));</w:t>
      </w:r>
    </w:p>
    <w:p w14:paraId="55BE8541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0AE3CF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L = 12- 2^H; </w:t>
      </w:r>
      <w:r>
        <w:rPr>
          <w:rFonts w:ascii="Courier New" w:hAnsi="Courier New" w:cs="Courier New"/>
          <w:color w:val="228B22"/>
          <w:sz w:val="20"/>
          <w:szCs w:val="20"/>
        </w:rPr>
        <w:t>%L = 4</w:t>
      </w:r>
    </w:p>
    <w:p w14:paraId="01D243D6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m = (max(x)-min(x))/2;</w:t>
      </w:r>
    </w:p>
    <w:p w14:paraId="7A810EBA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</w:t>
      </w:r>
    </w:p>
    <w:p w14:paraId="441EF94C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sample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length(x);</w:t>
      </w:r>
    </w:p>
    <w:p w14:paraId="734EAF99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quantised_o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zeros(1,Nsamples);</w:t>
      </w:r>
    </w:p>
    <w:p w14:paraId="2CB37C5D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el = (2*Am)/L;</w:t>
      </w:r>
    </w:p>
    <w:p w14:paraId="7CB6D851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lo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m+d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2;</w:t>
      </w:r>
    </w:p>
    <w:p w14:paraId="0D95A82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hig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m-del/2;</w:t>
      </w:r>
    </w:p>
    <w:p w14:paraId="41604BB6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6456EC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low:del:Lhigh</w:t>
      </w:r>
      <w:proofErr w:type="spellEnd"/>
    </w:p>
    <w:p w14:paraId="50B73363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=1:Nsamples</w:t>
      </w:r>
    </w:p>
    <w:p w14:paraId="1F3B432B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(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-del/2)&lt;=x(j))&amp;&amp;(x(j)&lt;=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+d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2)))</w:t>
      </w:r>
    </w:p>
    <w:p w14:paraId="3F8C992B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quantised_o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j)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FDCEA94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91FEF15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4923BEC3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B5A1946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4A889BD9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x,</w:t>
      </w:r>
      <w:r>
        <w:rPr>
          <w:rFonts w:ascii="Courier New" w:hAnsi="Courier New" w:cs="Courier New"/>
          <w:color w:val="A020F0"/>
          <w:sz w:val="20"/>
          <w:szCs w:val="20"/>
        </w:rPr>
        <w:t>'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-.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1.5);</w:t>
      </w:r>
    </w:p>
    <w:p w14:paraId="75CFB2C3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C09E85D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quantised_out,</w:t>
      </w:r>
      <w:r>
        <w:rPr>
          <w:rFonts w:ascii="Courier New" w:hAnsi="Courier New" w:cs="Courier New"/>
          <w:color w:val="A020F0"/>
          <w:sz w:val="20"/>
          <w:szCs w:val="20"/>
        </w:rPr>
        <w:t>'k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-.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1.5);</w:t>
      </w:r>
    </w:p>
    <w:p w14:paraId="632405A2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02 -20 20]);</w:t>
      </w:r>
    </w:p>
    <w:p w14:paraId="77F90D7C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88754FF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anual Quantization of Signal Using Method 2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AD4735B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 xml:space="preserve">'Original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gn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Quantized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signal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35A5727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BCE5EFD" w14:textId="77777777" w:rsidR="008F325C" w:rsidRDefault="008F325C" w:rsidP="008F32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CF67C6" w14:textId="73CCD6EA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45DD3DC" w14:textId="42B32417" w:rsidR="00FC502F" w:rsidRPr="008956E1" w:rsidRDefault="008F325C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F325C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1E0F6CCA" wp14:editId="1AF7E0C4">
            <wp:extent cx="6753225" cy="46453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1417" cy="4685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502F" w:rsidRPr="008956E1" w:rsidSect="00260B94">
      <w:headerReference w:type="default" r:id="rId14"/>
      <w:footerReference w:type="default" r:id="rId15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1DF71" w14:textId="77777777" w:rsidR="00AB294A" w:rsidRDefault="00AB294A" w:rsidP="000742EE">
      <w:pPr>
        <w:spacing w:after="0" w:line="240" w:lineRule="auto"/>
      </w:pPr>
      <w:r>
        <w:separator/>
      </w:r>
    </w:p>
  </w:endnote>
  <w:endnote w:type="continuationSeparator" w:id="0">
    <w:p w14:paraId="18974FDE" w14:textId="77777777" w:rsidR="00AB294A" w:rsidRDefault="00AB294A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7B5CD" w14:textId="77777777" w:rsidR="00AB294A" w:rsidRDefault="00AB294A" w:rsidP="000742EE">
      <w:pPr>
        <w:spacing w:after="0" w:line="240" w:lineRule="auto"/>
      </w:pPr>
      <w:r>
        <w:separator/>
      </w:r>
    </w:p>
  </w:footnote>
  <w:footnote w:type="continuationSeparator" w:id="0">
    <w:p w14:paraId="38FB1F3B" w14:textId="77777777" w:rsidR="00AB294A" w:rsidRDefault="00AB294A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680188D2" w:rsidR="008956E1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>
      <w:rPr>
        <w:color w:val="000000" w:themeColor="text1"/>
      </w:rPr>
      <w:tab/>
      <w:t>Mid Lab Report 0</w:t>
    </w:r>
    <w:r w:rsidR="008F325C">
      <w:rPr>
        <w:color w:val="000000" w:themeColor="text1"/>
      </w:rPr>
      <w:t>3</w:t>
    </w:r>
  </w:p>
  <w:p w14:paraId="1DEAC4EC" w14:textId="77777777" w:rsidR="008F325C" w:rsidRPr="007A6BC2" w:rsidRDefault="008F325C" w:rsidP="0026633E">
    <w:pPr>
      <w:pStyle w:val="Header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rNaAGA4F44sAAAA"/>
  </w:docVars>
  <w:rsids>
    <w:rsidRoot w:val="009004CE"/>
    <w:rsid w:val="00010319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30F4D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956E1"/>
    <w:rsid w:val="008A7DF5"/>
    <w:rsid w:val="008E0012"/>
    <w:rsid w:val="008F325C"/>
    <w:rsid w:val="008F73F4"/>
    <w:rsid w:val="009004CE"/>
    <w:rsid w:val="009049DD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B294A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customXml/itemProps2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19-41468-3</dc:title>
  <dc:subject/>
  <dc:creator>Mohaimen-Bin-Noor</dc:creator>
  <cp:keywords/>
  <dc:description/>
  <cp:lastModifiedBy>SHEIKH TALHA JUBAYER RAHMAN</cp:lastModifiedBy>
  <cp:revision>15</cp:revision>
  <cp:lastPrinted>2022-02-17T20:04:00Z</cp:lastPrinted>
  <dcterms:created xsi:type="dcterms:W3CDTF">2021-04-13T04:59:00Z</dcterms:created>
  <dcterms:modified xsi:type="dcterms:W3CDTF">2022-02-17T20:07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